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I have got a stomach morning teacher and student affairs TV Now to English Class With Me My name is and Today I have a teacher good morning teacher and student achievement My name is วรวุฒิสดใส สวัสดีคุณครูปลายทางและเรียนปลายทางทุกคนนะคะวันนี้พบกับคุณครูสุรพงษ์กลิ่นและ วันพุธสดใสนะครับภาษาอังกฤษพื้นฐานชั้นประถมศึกษาปีที่ 4 ค่ะ สำหรับวันนี้นะคะเราก็ขึ้นบทเรียนใหม่หรือหน่วยการเรียนรู้ที่เกี่ยวกับสุขภาพทั้งนั้นเลยนะคะซึ่งในเรื่องวันนี้นะคะเราก็จะมาเรียนเกี่ยวกับสุขภาพเช่นกันค่ะเด็กๆ ดู Take off check up doable แปลว่าตรวจสุขภาพนั้นเองครับตรวจหรือว่าตรวจร่างกายนะครับ เดี๋ยวเรามาดูจะส่งวันนี้เลยค่ะว่าวันนี้เราจะได้เรียนรู้เกี่ยวกับอะไรบ้าง นักเรียนสามารถออกเสียงคำศัพท์ที่เกี่ยวกับอาการเจ็บป่วยได้ถูกต้อง น้องบอกความหมายของคำศัพท์ที่เกี่ยวกับอาการเจ็บป่วยได้ถูกต้องตามเลือกภาพของอาการเจ็บป่วยได้ตรงตามคำศัพท์ที่กำหนดให้และจะต้องพูดตอบคำถามเกี่ยวกับอาการเจ็บป่วยได้ถูกต้องแล้วก็สุดท้ายเลยเนี่ยเด็กๆต้อง สารเกี่ยวกับสุขภาพได้ถูกต้องค่ะเห็นไหมคะวันนี้เกี่ยวกับสุขภาพหรือการเจ็บป่วยทั้งนั้นเลยนะคะเจ็บป่วยของเราเนี่ยมีอะไรบ้างอย่างเช่นที่ตอนต้นชั่วโมงเนี่ยคุณครูตุ้มกับคุณครูอ่านเนี่ยได้ บทบาทสมมติให้นักเรียนดูนะคะมันก็คือพวกมันก็จะปวดฟันหรือเองก็มีคำถามถามด้วยว่า หาว่าอย่างไรแต่ก่อนที่เราจะเข้าในบทเรียนของเราวันนี้นะคะคุณครูมีเพลงมาให้เด็กๆได้ร้องด้วยค่ะ ร้อง 1 ครั้งก่อนนะคะเดี๋ยวให้เด็กเนี่ยร้องตามโอเคไหมคะ อายูเรดี้ มีเสียงบอกนะเว้ยเหี้ยนะคะเดี๋ยวไปส่งคุณตุ้มก่อนเลยนะคะ รักเลยนะคะ what what I am see OK I am sick Today you know ให้ฟังอีก 1 ครั้งนะคะ Smash what what I am Is Are you ok I see they know เพลงสั้นๆง่ายๆเดี๋ยวเด็กๆมาร้องตามคุณครูนะคะร้อง 3 ครั้งนะคะ น้องออกเสียงที่พัก What the master ถึงแม่เด้อ What the matter What’s the matter ติดกันนะคะอ้วน What the matter What the matter อะไรบ้างคะที่จะอ่าน How Are You Today I am fine นะครับสบายดีมากๆเลยครับเป็นอย่างไรบ้าง ครั้งที่แล้วเราเรียนเรื่องอะไรไป เกี่ยวกับอาการเจ็บป่วยนั้นเองนะจ๊ะ แล้วมาดูกันเลยค่ะวันนี้เด็กๆก็สามารถ เรียนรู้อะไรในบทเรียนที่เราเรียนในวันนี้นะคะเพราะแรกเลยเนี่ยออกเสียงและบอกความหมายของคำศัพท์และบทอ่านที่เกี่ยวกับความรู้สึกได้ถูกต้องนะคะ น้องนะคะเลือกภาพของการแสดงความรู้สึกและอาการเจ็บป่วยได้ตรงตามบทอ่านที่กำหนดให้นะคะเรื่องอะไรมาดูกันเลยค่ะ knowing your Feelings in your Feelings อารมณ์ความรู้สึกนะครับความรู้สึกนั้นเองนะคะเกี่ยวกับของตัวเราว่าเรามีความรู้สึกอย่างไรบ้างนะเองนะครับต่อได้เลยค่ะว่าแต่ละภาพนั้นมีความรู้สึกอย่างไรและความรู้สึกแต่ละวันของเด็กเนี่ยเจ็บรู้สึกอะไรบ้างงานไหนลองบอกคุณครูดูสิคะปลายทางได้เลยค่ะ ก็มีหลายอย่างเลยนะคะ เช่น บางวันอาจจะรู้สึกแฮปปี้นะคะแล้วก็รู้สึกดีรู้สึกดีครับอาจจะรู้สึกเหนื่อยรู้สึกเบื่อนะคะก็หลากหลายอารมณ์กันไปนะคะวันนี้เราก็จะมาเรียนเกี่ยวกับความรู้สึกแบบนี้นะครับว่าภาษาอังกฤษเราจะพูดว่าอย่างไรนั่นเองนะครับก่อนที่เราจะไปเรียนทบทวนนะคะคำศัพท์ครั้งที่แล้วที่เราได้เรียนมาไกลนะคะจำได้ไหมคะว่ามีคำว่าอะไรบ้างเกี่ยวกับการเจ็บป่วย ตอนแรกก็คือปวดฟันนั่นเองนะครับไม่ทราบว่าปวดฟันภาษาอังกฤษจะพูดว่าอย่างไรครับ เกิดนะมีต่อกันมาเยอะแล้วก็คือตุ้มก็คือคำว่านั่นเองนะครับแต่ตัวอักษรที่หายไปนะครับจะเป็นตัวอะไรครับเด็กๆลองบอกเขาดูสิครับ นะครับก็คือตัวเองนะครับ เสียงตอบมาเลยนะคะเช่นเดียวกันนะคะ เก่งมากเลยครับ เป็นวันนั้นเองนะครับเก่งมากครับคุณครูดูซิ ของมีนักเรียนใต้ทางของคุณอันนี้ชัดเจนเลยครับว่าเอาตัวดีครับที่หายไป โทรกลับดีนะคะซึ่งนะครับภาพนี้เป็นวันนั้นเองครับภาษาอังกฤษพูดว่า ต่อไปค่ะภาพนี้เอามือจับที่แสดงว่าต้องปวดศรีษะหรือปวดหัวแน่นอนนะคะคำว่าปวดหัวภาษาอังกฤษเรียกว่าอะไรเด็กหรือไม่อย่างไร นึกว่ายังไม่ลืมครับตอบชัดเจนเลยครับว่า ha-na 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2-01-04T15:06:48Z</dcterms:created>
  <dcterms:modified xsi:type="dcterms:W3CDTF">2022-01-04T1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20.11 น.</vt:lpwstr>
  </property>
  <property fmtid="{D5CDD505-2E9C-101B-9397-08002B2CF9AE}" pid="3" name="subtitle">
    <vt:lpwstr/>
  </property>
</Properties>
</file>